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301C6" w14:textId="1DF719B7" w:rsidR="00907B81" w:rsidRDefault="0048677C">
      <w:pPr>
        <w:spacing w:after="328"/>
        <w:ind w:left="15"/>
      </w:pPr>
      <w:r>
        <w:rPr>
          <w:rFonts w:ascii="Arial" w:eastAsia="Arial" w:hAnsi="Arial" w:cs="Arial"/>
          <w:b/>
          <w:sz w:val="28"/>
        </w:rPr>
        <w:t>Mechanic Shop</w:t>
      </w:r>
      <w:r w:rsidR="004C3A06">
        <w:rPr>
          <w:rFonts w:ascii="Arial" w:eastAsia="Arial" w:hAnsi="Arial" w:cs="Arial"/>
          <w:b/>
          <w:sz w:val="28"/>
        </w:rPr>
        <w:t xml:space="preserve"> LLC</w:t>
      </w:r>
    </w:p>
    <w:p w14:paraId="63E7D834" w14:textId="01F9F25D" w:rsidR="00907B81" w:rsidRDefault="0048677C">
      <w:pPr>
        <w:spacing w:after="0" w:line="285" w:lineRule="auto"/>
        <w:ind w:left="15" w:right="1"/>
      </w:pPr>
      <w:r>
        <w:rPr>
          <w:rFonts w:ascii="Arial" w:eastAsia="Arial" w:hAnsi="Arial" w:cs="Arial"/>
          <w:sz w:val="18"/>
        </w:rPr>
        <w:t>123</w:t>
      </w:r>
      <w:r w:rsidR="004C3A06"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>Peachtree St</w:t>
      </w:r>
      <w:r w:rsidR="004C3A06">
        <w:rPr>
          <w:rFonts w:ascii="Arial" w:eastAsia="Arial" w:hAnsi="Arial" w:cs="Arial"/>
          <w:sz w:val="18"/>
        </w:rPr>
        <w:br/>
      </w:r>
      <w:r>
        <w:rPr>
          <w:rFonts w:ascii="Arial" w:eastAsia="Arial" w:hAnsi="Arial" w:cs="Arial"/>
          <w:sz w:val="18"/>
        </w:rPr>
        <w:t>Atlanta</w:t>
      </w:r>
      <w:r w:rsidR="004C3A06">
        <w:rPr>
          <w:rFonts w:ascii="Arial" w:eastAsia="Arial" w:hAnsi="Arial" w:cs="Arial"/>
          <w:sz w:val="18"/>
        </w:rPr>
        <w:t>, GA 3</w:t>
      </w:r>
      <w:r>
        <w:rPr>
          <w:rFonts w:ascii="Arial" w:eastAsia="Arial" w:hAnsi="Arial" w:cs="Arial"/>
          <w:sz w:val="18"/>
        </w:rPr>
        <w:t>0309</w:t>
      </w:r>
      <w:r w:rsidR="004C3A06">
        <w:rPr>
          <w:rFonts w:ascii="Arial" w:eastAsia="Arial" w:hAnsi="Arial" w:cs="Arial"/>
          <w:sz w:val="18"/>
        </w:rPr>
        <w:t xml:space="preserve"> </w:t>
      </w:r>
      <w:r w:rsidR="004C3A06">
        <w:rPr>
          <w:rFonts w:ascii="Arial" w:eastAsia="Arial" w:hAnsi="Arial" w:cs="Arial"/>
          <w:sz w:val="18"/>
        </w:rPr>
        <w:tab/>
      </w:r>
    </w:p>
    <w:p w14:paraId="505E2379" w14:textId="77777777" w:rsidR="00907B81" w:rsidRDefault="004C3A06">
      <w:pPr>
        <w:spacing w:after="150"/>
        <w:ind w:right="-193"/>
      </w:pPr>
      <w:r>
        <w:rPr>
          <w:noProof/>
        </w:rPr>
        <mc:AlternateContent>
          <mc:Choice Requires="wpg">
            <w:drawing>
              <wp:inline distT="0" distB="0" distL="0" distR="0" wp14:anchorId="439D8E16" wp14:editId="0E60C56D">
                <wp:extent cx="5905500" cy="28575"/>
                <wp:effectExtent l="0" t="0" r="0" b="0"/>
                <wp:docPr id="475" name="Group 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5500" cy="28575"/>
                          <a:chOff x="0" y="0"/>
                          <a:chExt cx="5905500" cy="28575"/>
                        </a:xfrm>
                      </wpg:grpSpPr>
                      <wps:wsp>
                        <wps:cNvPr id="883" name="Shape 883"/>
                        <wps:cNvSpPr/>
                        <wps:spPr>
                          <a:xfrm>
                            <a:off x="0" y="0"/>
                            <a:ext cx="590550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5500" h="28575">
                                <a:moveTo>
                                  <a:pt x="0" y="0"/>
                                </a:moveTo>
                                <a:lnTo>
                                  <a:pt x="5905500" y="0"/>
                                </a:lnTo>
                                <a:lnTo>
                                  <a:pt x="590550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75" style="width:465pt;height:2.25pt;mso-position-horizontal-relative:char;mso-position-vertical-relative:line" coordsize="59055,285">
                <v:shape id="Shape 884" style="position:absolute;width:59055;height:285;left:0;top:0;" coordsize="5905500,28575" path="m0,0l5905500,0l5905500,28575l0,28575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bookmarkStart w:id="0" w:name="_GoBack"/>
    <w:p w14:paraId="4683B7F7" w14:textId="78C992E1" w:rsidR="00907B81" w:rsidRDefault="004C3A06">
      <w:pPr>
        <w:spacing w:after="116"/>
        <w:ind w:left="287"/>
        <w:jc w:val="center"/>
      </w:pPr>
      <w:r w:rsidRPr="00E00BB2">
        <w:rPr>
          <w:noProof/>
          <w:sz w:val="2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1829B80" wp14:editId="7A943A1D">
                <wp:simplePos x="0" y="0"/>
                <wp:positionH relativeFrom="page">
                  <wp:posOffset>923925</wp:posOffset>
                </wp:positionH>
                <wp:positionV relativeFrom="page">
                  <wp:posOffset>657225</wp:posOffset>
                </wp:positionV>
                <wp:extent cx="5905500" cy="28575"/>
                <wp:effectExtent l="0" t="0" r="0" b="0"/>
                <wp:wrapTopAndBottom/>
                <wp:docPr id="474" name="Group 4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5500" cy="28575"/>
                          <a:chOff x="0" y="0"/>
                          <a:chExt cx="5905500" cy="28575"/>
                        </a:xfrm>
                      </wpg:grpSpPr>
                      <wps:wsp>
                        <wps:cNvPr id="885" name="Shape 885"/>
                        <wps:cNvSpPr/>
                        <wps:spPr>
                          <a:xfrm>
                            <a:off x="0" y="0"/>
                            <a:ext cx="590550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5500" h="28575">
                                <a:moveTo>
                                  <a:pt x="0" y="0"/>
                                </a:moveTo>
                                <a:lnTo>
                                  <a:pt x="5905500" y="0"/>
                                </a:lnTo>
                                <a:lnTo>
                                  <a:pt x="590550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474" style="width:465pt;height:2.25pt;position:absolute;mso-position-horizontal-relative:page;mso-position-horizontal:absolute;margin-left:72.75pt;mso-position-vertical-relative:page;margin-top:51.75pt;" coordsize="59055,285">
                <v:shape id="Shape 886" style="position:absolute;width:59055;height:285;left:0;top:0;" coordsize="5905500,28575" path="m0,0l5905500,0l5905500,28575l0,28575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 w:rsidRPr="00E00BB2">
        <w:rPr>
          <w:rFonts w:ascii="Arial" w:eastAsia="Arial" w:hAnsi="Arial" w:cs="Arial"/>
          <w:b/>
          <w:sz w:val="36"/>
        </w:rPr>
        <w:t xml:space="preserve">NOTICE OF INTENT TO </w:t>
      </w:r>
      <w:r w:rsidR="00E00BB2" w:rsidRPr="00E00BB2">
        <w:rPr>
          <w:rFonts w:ascii="Arial" w:eastAsia="Arial" w:hAnsi="Arial" w:cs="Arial"/>
          <w:b/>
          <w:sz w:val="36"/>
        </w:rPr>
        <w:t xml:space="preserve">FILE </w:t>
      </w:r>
      <w:r w:rsidR="00E00BB2">
        <w:rPr>
          <w:rFonts w:ascii="Arial" w:eastAsia="Arial" w:hAnsi="Arial" w:cs="Arial"/>
          <w:b/>
          <w:sz w:val="36"/>
        </w:rPr>
        <w:t xml:space="preserve">A </w:t>
      </w:r>
      <w:r w:rsidR="00E00BB2" w:rsidRPr="00E00BB2">
        <w:rPr>
          <w:rFonts w:ascii="Arial" w:eastAsia="Arial" w:hAnsi="Arial" w:cs="Arial"/>
          <w:b/>
          <w:sz w:val="36"/>
        </w:rPr>
        <w:t xml:space="preserve">MECHANICS </w:t>
      </w:r>
      <w:r w:rsidRPr="00E00BB2">
        <w:rPr>
          <w:rFonts w:ascii="Arial" w:eastAsia="Arial" w:hAnsi="Arial" w:cs="Arial"/>
          <w:b/>
          <w:sz w:val="36"/>
        </w:rPr>
        <w:t>LIEN</w:t>
      </w:r>
      <w:bookmarkEnd w:id="0"/>
      <w:r>
        <w:rPr>
          <w:rFonts w:ascii="Arial" w:eastAsia="Arial" w:hAnsi="Arial" w:cs="Arial"/>
          <w:b/>
          <w:sz w:val="31"/>
        </w:rPr>
        <w:br/>
      </w:r>
      <w:r w:rsidRPr="004C3A06">
        <w:rPr>
          <w:rFonts w:ascii="Arial" w:eastAsia="Arial" w:hAnsi="Arial" w:cs="Arial"/>
          <w:b/>
          <w:sz w:val="24"/>
        </w:rPr>
        <w:t xml:space="preserve">SENT CERTIFIED MAIL – RETURN RECEIPT </w:t>
      </w:r>
      <w:r>
        <w:rPr>
          <w:rFonts w:ascii="Arial" w:eastAsia="Arial" w:hAnsi="Arial" w:cs="Arial"/>
          <w:b/>
          <w:sz w:val="31"/>
        </w:rPr>
        <w:br/>
      </w:r>
    </w:p>
    <w:tbl>
      <w:tblPr>
        <w:tblStyle w:val="TableGrid"/>
        <w:tblW w:w="4908" w:type="dxa"/>
        <w:tblInd w:w="0" w:type="dxa"/>
        <w:tblLook w:val="04A0" w:firstRow="1" w:lastRow="0" w:firstColumn="1" w:lastColumn="0" w:noHBand="0" w:noVBand="1"/>
      </w:tblPr>
      <w:tblGrid>
        <w:gridCol w:w="1440"/>
        <w:gridCol w:w="3468"/>
      </w:tblGrid>
      <w:tr w:rsidR="00907B81" w14:paraId="6C24B793" w14:textId="77777777">
        <w:trPr>
          <w:trHeight w:val="304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63564DC" w14:textId="77777777" w:rsidR="00907B81" w:rsidRDefault="004C3A06">
            <w:r>
              <w:rPr>
                <w:rFonts w:ascii="Arial" w:eastAsia="Arial" w:hAnsi="Arial" w:cs="Arial"/>
                <w:sz w:val="19"/>
              </w:rPr>
              <w:t>Date:</w:t>
            </w:r>
          </w:p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</w:tcPr>
          <w:p w14:paraId="096B1581" w14:textId="18C11E75" w:rsidR="00907B81" w:rsidRDefault="00E00BB2">
            <w:r>
              <w:rPr>
                <w:rFonts w:ascii="Arial" w:eastAsia="Arial" w:hAnsi="Arial" w:cs="Arial"/>
                <w:sz w:val="19"/>
              </w:rPr>
              <w:t>10/19/2018</w:t>
            </w:r>
          </w:p>
        </w:tc>
      </w:tr>
      <w:tr w:rsidR="00907B81" w14:paraId="595641EE" w14:textId="77777777">
        <w:trPr>
          <w:trHeight w:val="214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7A367B4" w14:textId="77777777" w:rsidR="00907B81" w:rsidRDefault="004C3A06">
            <w:r>
              <w:rPr>
                <w:rFonts w:ascii="Arial" w:eastAsia="Arial" w:hAnsi="Arial" w:cs="Arial"/>
                <w:sz w:val="19"/>
              </w:rPr>
              <w:t>To:</w:t>
            </w:r>
          </w:p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</w:tcPr>
          <w:p w14:paraId="3BE4228D" w14:textId="41B54526" w:rsidR="00E00BB2" w:rsidRDefault="00E00BB2" w:rsidP="00E00BB2">
            <w:pPr>
              <w:autoSpaceDE w:val="0"/>
              <w:autoSpaceDN w:val="0"/>
              <w:adjustRightInd w:val="0"/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</w:pPr>
            <w:r w:rsidRPr="00E00BB2">
              <w:rPr>
                <w:rFonts w:ascii="Arial" w:eastAsia="Arial" w:hAnsi="Arial" w:cs="Arial"/>
                <w:b/>
                <w:sz w:val="19"/>
                <w:u w:val="single"/>
              </w:rPr>
              <w:t>Vehicle Owner</w:t>
            </w:r>
            <w:r w:rsidR="004C3A06" w:rsidRPr="00E00BB2">
              <w:rPr>
                <w:rFonts w:ascii="Arial" w:eastAsia="Arial" w:hAnsi="Arial" w:cs="Arial"/>
                <w:b/>
                <w:sz w:val="19"/>
                <w:u w:val="single"/>
              </w:rPr>
              <w:t>:</w:t>
            </w:r>
            <w:r w:rsidR="004C3A06">
              <w:rPr>
                <w:rFonts w:ascii="Arial" w:eastAsia="Arial" w:hAnsi="Arial" w:cs="Arial"/>
                <w:sz w:val="19"/>
              </w:rPr>
              <w:t xml:space="preserve"> </w:t>
            </w:r>
            <w:r w:rsidR="00C2341F">
              <w:rPr>
                <w:rFonts w:ascii="Arial" w:eastAsia="Arial" w:hAnsi="Arial" w:cs="Arial"/>
                <w:sz w:val="19"/>
              </w:rPr>
              <w:br/>
            </w:r>
            <w:r w:rsidRPr="00E00BB2">
              <w:rPr>
                <w:rFonts w:ascii="Arial" w:eastAsia="Arial" w:hAnsi="Arial" w:cs="Arial"/>
                <w:sz w:val="18"/>
              </w:rPr>
              <w:t xml:space="preserve">Ebony </w:t>
            </w:r>
            <w:r w:rsidR="0048677C">
              <w:rPr>
                <w:rFonts w:ascii="Arial" w:eastAsia="Arial" w:hAnsi="Arial" w:cs="Arial"/>
                <w:sz w:val="18"/>
              </w:rPr>
              <w:t>Ivory</w:t>
            </w:r>
            <w:r>
              <w:rPr>
                <w:rFonts w:ascii="Arial" w:eastAsia="Arial" w:hAnsi="Arial" w:cs="Arial"/>
                <w:sz w:val="19"/>
              </w:rPr>
              <w:br/>
            </w: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4</w:t>
            </w:r>
            <w:r w:rsidR="0048677C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20</w:t>
            </w: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 xml:space="preserve"> GRANDVIEW CIR</w:t>
            </w:r>
          </w:p>
          <w:p w14:paraId="32CE5469" w14:textId="37AD8391" w:rsidR="00907B81" w:rsidRDefault="0048677C" w:rsidP="00E00BB2">
            <w:pPr>
              <w:spacing w:after="148"/>
            </w:pP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ROSWELL, GA 30076</w:t>
            </w:r>
          </w:p>
          <w:p w14:paraId="308908D4" w14:textId="2A18CD19" w:rsidR="00907B81" w:rsidRPr="00E00BB2" w:rsidRDefault="00E00BB2">
            <w:pPr>
              <w:spacing w:after="148"/>
              <w:rPr>
                <w:sz w:val="20"/>
              </w:rPr>
            </w:pPr>
            <w:r w:rsidRPr="00E00BB2">
              <w:rPr>
                <w:rFonts w:ascii="Arial" w:eastAsia="Arial" w:hAnsi="Arial" w:cs="Arial"/>
                <w:b/>
                <w:sz w:val="19"/>
                <w:u w:val="single"/>
              </w:rPr>
              <w:t>Lienholder:</w:t>
            </w:r>
            <w:r>
              <w:rPr>
                <w:rFonts w:ascii="Arial" w:eastAsia="Arial" w:hAnsi="Arial" w:cs="Arial"/>
                <w:sz w:val="19"/>
              </w:rPr>
              <w:t xml:space="preserve"> </w:t>
            </w:r>
            <w:r w:rsidR="00C2341F">
              <w:rPr>
                <w:rFonts w:ascii="Arial" w:eastAsia="Arial" w:hAnsi="Arial" w:cs="Arial"/>
                <w:sz w:val="19"/>
              </w:rPr>
              <w:br/>
            </w:r>
            <w:r w:rsidR="0048677C">
              <w:rPr>
                <w:rFonts w:ascii="Arial" w:eastAsia="Arial" w:hAnsi="Arial" w:cs="Arial"/>
                <w:sz w:val="18"/>
              </w:rPr>
              <w:t>Finance</w:t>
            </w:r>
            <w:r w:rsidRPr="00E00BB2">
              <w:rPr>
                <w:rFonts w:ascii="Arial" w:eastAsia="Arial" w:hAnsi="Arial" w:cs="Arial"/>
                <w:sz w:val="18"/>
              </w:rPr>
              <w:t xml:space="preserve"> Acceptance Corp</w:t>
            </w:r>
          </w:p>
          <w:p w14:paraId="14A77406" w14:textId="22668C38" w:rsidR="00E00BB2" w:rsidRDefault="00C2341F" w:rsidP="00E00BB2">
            <w:pPr>
              <w:autoSpaceDE w:val="0"/>
              <w:autoSpaceDN w:val="0"/>
              <w:adjustRightInd w:val="0"/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</w:pP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 xml:space="preserve">C/O </w:t>
            </w:r>
            <w:r w:rsidR="0048677C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 xml:space="preserve">DEALER </w:t>
            </w:r>
            <w:r w:rsidR="00E00BB2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AUTOMOTIVE GROUP</w:t>
            </w:r>
            <w:r w:rsidR="00E00BB2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br/>
            </w:r>
            <w:r w:rsidR="00E00BB2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1720 W RIO SALADO PKWY</w:t>
            </w:r>
          </w:p>
          <w:p w14:paraId="10184991" w14:textId="531E08A6" w:rsidR="00907B81" w:rsidRDefault="00E00BB2" w:rsidP="00E00BB2">
            <w:pPr>
              <w:spacing w:after="148"/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</w:pPr>
            <w:proofErr w:type="gramStart"/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TEMPE ,</w:t>
            </w:r>
            <w:proofErr w:type="gramEnd"/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 xml:space="preserve"> AZ 85281</w:t>
            </w:r>
            <w:r w:rsidR="0048677C"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-</w:t>
            </w: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6590</w:t>
            </w:r>
          </w:p>
          <w:p w14:paraId="0CE10BBD" w14:textId="77777777" w:rsidR="00E00BB2" w:rsidRDefault="00E00BB2" w:rsidP="00E00BB2">
            <w:pPr>
              <w:autoSpaceDE w:val="0"/>
              <w:autoSpaceDN w:val="0"/>
              <w:adjustRightInd w:val="0"/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</w:pPr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PO BOX 2997</w:t>
            </w:r>
          </w:p>
          <w:p w14:paraId="2C97DF17" w14:textId="308C0909" w:rsidR="00E00BB2" w:rsidRDefault="00E00BB2" w:rsidP="00E00BB2">
            <w:pPr>
              <w:spacing w:after="148"/>
            </w:pPr>
            <w:proofErr w:type="gramStart"/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>PHOENIX ,</w:t>
            </w:r>
            <w:proofErr w:type="gramEnd"/>
            <w:r>
              <w:rPr>
                <w:rFonts w:ascii="CIDFont+F2" w:eastAsiaTheme="minorEastAsia" w:hAnsi="CIDFont+F2" w:cs="CIDFont+F2"/>
                <w:color w:val="auto"/>
                <w:sz w:val="14"/>
                <w:szCs w:val="14"/>
              </w:rPr>
              <w:t xml:space="preserve"> AZ 850622997</w:t>
            </w:r>
          </w:p>
        </w:tc>
      </w:tr>
      <w:tr w:rsidR="00907B81" w14:paraId="592E63B0" w14:textId="77777777">
        <w:trPr>
          <w:trHeight w:val="78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C39BA" w14:textId="77777777" w:rsidR="00907B81" w:rsidRDefault="004C3A06">
            <w:r>
              <w:rPr>
                <w:rFonts w:ascii="Arial" w:eastAsia="Arial" w:hAnsi="Arial" w:cs="Arial"/>
                <w:sz w:val="19"/>
              </w:rPr>
              <w:t>From:</w:t>
            </w:r>
          </w:p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F6E7D" w14:textId="1672EAB9" w:rsidR="00907B81" w:rsidRDefault="0048677C">
            <w:r w:rsidRPr="0048677C">
              <w:rPr>
                <w:rFonts w:ascii="Arial" w:eastAsia="Arial" w:hAnsi="Arial" w:cs="Arial"/>
                <w:sz w:val="19"/>
              </w:rPr>
              <w:t>Mechanic Shop LLC</w:t>
            </w:r>
          </w:p>
        </w:tc>
      </w:tr>
    </w:tbl>
    <w:p w14:paraId="12F097EA" w14:textId="785D6354" w:rsidR="00907B81" w:rsidRDefault="004C3A06">
      <w:pPr>
        <w:tabs>
          <w:tab w:val="center" w:pos="2333"/>
        </w:tabs>
        <w:spacing w:after="539" w:line="265" w:lineRule="auto"/>
        <w:ind w:left="-15"/>
      </w:pPr>
      <w:r>
        <w:rPr>
          <w:rFonts w:ascii="Arial" w:eastAsia="Arial" w:hAnsi="Arial" w:cs="Arial"/>
          <w:sz w:val="19"/>
        </w:rPr>
        <w:t>Amount Due:</w:t>
      </w:r>
      <w:r>
        <w:rPr>
          <w:rFonts w:ascii="Arial" w:eastAsia="Arial" w:hAnsi="Arial" w:cs="Arial"/>
          <w:sz w:val="19"/>
        </w:rPr>
        <w:tab/>
        <w:t>$</w:t>
      </w:r>
      <w:r w:rsidR="00E00BB2">
        <w:rPr>
          <w:rFonts w:ascii="Arial" w:eastAsia="Arial" w:hAnsi="Arial" w:cs="Arial"/>
          <w:sz w:val="19"/>
        </w:rPr>
        <w:t>1,938</w:t>
      </w:r>
    </w:p>
    <w:p w14:paraId="330094D8" w14:textId="57B2AB9C" w:rsidR="00907B81" w:rsidRDefault="00E00BB2">
      <w:pPr>
        <w:spacing w:after="518" w:line="265" w:lineRule="auto"/>
        <w:ind w:left="-5" w:right="518" w:hanging="10"/>
      </w:pPr>
      <w:r>
        <w:rPr>
          <w:rFonts w:ascii="Arial" w:eastAsia="Arial" w:hAnsi="Arial" w:cs="Arial"/>
          <w:sz w:val="19"/>
        </w:rPr>
        <w:t>Enclosed is our Collision Repair Invoice on the 201</w:t>
      </w:r>
      <w:r w:rsidR="0048677C">
        <w:rPr>
          <w:rFonts w:ascii="Arial" w:eastAsia="Arial" w:hAnsi="Arial" w:cs="Arial"/>
          <w:sz w:val="19"/>
        </w:rPr>
        <w:t>5</w:t>
      </w:r>
      <w:r>
        <w:rPr>
          <w:rFonts w:ascii="Arial" w:eastAsia="Arial" w:hAnsi="Arial" w:cs="Arial"/>
          <w:sz w:val="19"/>
        </w:rPr>
        <w:t xml:space="preserve"> Chrysler belonging to Ebony </w:t>
      </w:r>
      <w:r w:rsidR="0048677C">
        <w:rPr>
          <w:rFonts w:ascii="Arial" w:eastAsia="Arial" w:hAnsi="Arial" w:cs="Arial"/>
          <w:sz w:val="19"/>
        </w:rPr>
        <w:t>Ivory</w:t>
      </w:r>
      <w:r>
        <w:rPr>
          <w:rFonts w:ascii="Arial" w:eastAsia="Arial" w:hAnsi="Arial" w:cs="Arial"/>
          <w:sz w:val="19"/>
        </w:rPr>
        <w:t xml:space="preserve">. Repairs were completed on 10/03/2018, our invoice will become past-due by 11/03/2018 </w:t>
      </w:r>
      <w:r w:rsidR="00C2341F">
        <w:rPr>
          <w:rFonts w:ascii="Arial" w:eastAsia="Arial" w:hAnsi="Arial" w:cs="Arial"/>
          <w:sz w:val="19"/>
        </w:rPr>
        <w:t>after</w:t>
      </w:r>
      <w:r>
        <w:rPr>
          <w:rFonts w:ascii="Arial" w:eastAsia="Arial" w:hAnsi="Arial" w:cs="Arial"/>
          <w:sz w:val="19"/>
        </w:rPr>
        <w:t xml:space="preserve"> which time w</w:t>
      </w:r>
      <w:r w:rsidR="004C3A06">
        <w:rPr>
          <w:rFonts w:ascii="Arial" w:eastAsia="Arial" w:hAnsi="Arial" w:cs="Arial"/>
          <w:sz w:val="19"/>
        </w:rPr>
        <w:t>e will file a Mechanics Lien</w:t>
      </w:r>
      <w:r w:rsidR="00C2341F">
        <w:rPr>
          <w:rFonts w:ascii="Arial" w:eastAsia="Arial" w:hAnsi="Arial" w:cs="Arial"/>
          <w:sz w:val="19"/>
        </w:rPr>
        <w:t xml:space="preserve"> in accordance with OCGA </w:t>
      </w:r>
      <w:r w:rsidR="00C2341F" w:rsidRPr="00C2341F">
        <w:rPr>
          <w:rFonts w:ascii="Arial" w:eastAsia="Arial" w:hAnsi="Arial" w:cs="Arial"/>
          <w:sz w:val="19"/>
        </w:rPr>
        <w:t>§ 40-3-54</w:t>
      </w:r>
      <w:r>
        <w:rPr>
          <w:rFonts w:ascii="Arial" w:eastAsia="Arial" w:hAnsi="Arial" w:cs="Arial"/>
          <w:sz w:val="19"/>
        </w:rPr>
        <w:t xml:space="preserve">. </w:t>
      </w:r>
    </w:p>
    <w:p w14:paraId="158594C3" w14:textId="143FBEBD" w:rsidR="00907B81" w:rsidRDefault="004C3A06">
      <w:pPr>
        <w:spacing w:after="1313" w:line="265" w:lineRule="auto"/>
        <w:ind w:left="-5" w:right="518" w:hanging="10"/>
      </w:pPr>
      <w:r>
        <w:rPr>
          <w:rFonts w:ascii="Arial" w:eastAsia="Arial" w:hAnsi="Arial" w:cs="Arial"/>
          <w:sz w:val="19"/>
        </w:rPr>
        <w:t xml:space="preserve">Please contact us as soon as possible </w:t>
      </w:r>
      <w:r w:rsidR="00E00BB2">
        <w:rPr>
          <w:rFonts w:ascii="Arial" w:eastAsia="Arial" w:hAnsi="Arial" w:cs="Arial"/>
          <w:sz w:val="19"/>
        </w:rPr>
        <w:t>to make a payment and collect the vehicle</w:t>
      </w:r>
      <w:r>
        <w:rPr>
          <w:rFonts w:ascii="Arial" w:eastAsia="Arial" w:hAnsi="Arial" w:cs="Arial"/>
          <w:sz w:val="19"/>
        </w:rPr>
        <w:t>.</w:t>
      </w:r>
    </w:p>
    <w:p w14:paraId="40A8BC3B" w14:textId="1B77B2A7" w:rsidR="00907B81" w:rsidRDefault="004C3A06">
      <w:pPr>
        <w:spacing w:after="399" w:line="424" w:lineRule="auto"/>
        <w:ind w:left="1425" w:right="518" w:hanging="1440"/>
      </w:pPr>
      <w:r>
        <w:rPr>
          <w:rFonts w:ascii="Arial" w:eastAsia="Arial" w:hAnsi="Arial" w:cs="Arial"/>
          <w:sz w:val="19"/>
        </w:rPr>
        <w:t>Signed:</w:t>
      </w:r>
      <w:r>
        <w:rPr>
          <w:rFonts w:ascii="Arial" w:eastAsia="Arial" w:hAnsi="Arial" w:cs="Arial"/>
          <w:sz w:val="19"/>
          <w:u w:val="single" w:color="000000"/>
        </w:rPr>
        <w:t xml:space="preserve">                                                                </w:t>
      </w:r>
      <w:r>
        <w:rPr>
          <w:rFonts w:ascii="Arial" w:eastAsia="Arial" w:hAnsi="Arial" w:cs="Arial"/>
          <w:sz w:val="19"/>
          <w:u w:val="single" w:color="000000"/>
        </w:rPr>
        <w:tab/>
      </w:r>
      <w:r>
        <w:rPr>
          <w:rFonts w:ascii="Arial" w:eastAsia="Arial" w:hAnsi="Arial" w:cs="Arial"/>
          <w:sz w:val="19"/>
        </w:rPr>
        <w:t>Date:  ______</w:t>
      </w:r>
      <w:r w:rsidR="00E00BB2">
        <w:rPr>
          <w:rFonts w:ascii="Arial" w:eastAsia="Arial" w:hAnsi="Arial" w:cs="Arial"/>
          <w:sz w:val="19"/>
        </w:rPr>
        <w:t>_______</w:t>
      </w:r>
      <w:r>
        <w:rPr>
          <w:rFonts w:ascii="Arial" w:eastAsia="Arial" w:hAnsi="Arial" w:cs="Arial"/>
          <w:sz w:val="19"/>
        </w:rPr>
        <w:t xml:space="preserve">____ </w:t>
      </w:r>
      <w:r w:rsidR="0048677C">
        <w:rPr>
          <w:rFonts w:ascii="Arial" w:eastAsia="Arial" w:hAnsi="Arial" w:cs="Arial"/>
          <w:sz w:val="19"/>
        </w:rPr>
        <w:t>Mike Mechanic</w:t>
      </w:r>
    </w:p>
    <w:p w14:paraId="2449F089" w14:textId="745B3F93" w:rsidR="00907B81" w:rsidRDefault="004C3A06">
      <w:pPr>
        <w:spacing w:after="0"/>
        <w:jc w:val="right"/>
      </w:pPr>
      <w:r>
        <w:rPr>
          <w:rFonts w:ascii="Arial" w:eastAsia="Arial" w:hAnsi="Arial" w:cs="Arial"/>
          <w:b/>
        </w:rPr>
        <w:t xml:space="preserve">We recommend that you contact us as soon as </w:t>
      </w:r>
      <w:r w:rsidR="00E00BB2">
        <w:rPr>
          <w:rFonts w:ascii="Arial" w:eastAsia="Arial" w:hAnsi="Arial" w:cs="Arial"/>
          <w:b/>
        </w:rPr>
        <w:t>possible</w:t>
      </w:r>
      <w:r>
        <w:rPr>
          <w:rFonts w:ascii="Arial" w:eastAsia="Arial" w:hAnsi="Arial" w:cs="Arial"/>
          <w:b/>
        </w:rPr>
        <w:t xml:space="preserve"> regarding the payment due.</w:t>
      </w:r>
    </w:p>
    <w:sectPr w:rsidR="00907B81">
      <w:pgSz w:w="12240" w:h="15840"/>
      <w:pgMar w:top="1440" w:right="1678" w:bottom="1440" w:left="145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jMxMDM3NjU1MTRT0lEKTi0uzszPAykwqgUA7uPs9ywAAAA="/>
  </w:docVars>
  <w:rsids>
    <w:rsidRoot w:val="00907B81"/>
    <w:rsid w:val="000C465B"/>
    <w:rsid w:val="002A7A48"/>
    <w:rsid w:val="0048677C"/>
    <w:rsid w:val="004C3A06"/>
    <w:rsid w:val="00907B81"/>
    <w:rsid w:val="00C2341F"/>
    <w:rsid w:val="00E0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1B939"/>
  <w15:docId w15:val="{A2D3E082-195A-4DA0-A5B4-0D39AA3D0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7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A48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91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Intent to Lien</vt:lpstr>
    </vt:vector>
  </TitlesOfParts>
  <Manager>NOTICE OF INTENT TO FILE A MECHANICS LIEN</Manager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INTENT TO FILE A MECHANICS LIEN</dc:title>
  <dc:subject>NOTICE OF INTENT TO FILE A MECHANICS LIEN</dc:subject>
  <dc:creator>Diminished Value of Georgia</dc:creator>
  <cp:keywords>NOTICE OF INTENT TO FILE A MECHANICS LIEN</cp:keywords>
  <cp:lastModifiedBy>Diminished Value of Georgia</cp:lastModifiedBy>
  <cp:revision>2</cp:revision>
  <cp:lastPrinted>2018-10-22T12:21:00Z</cp:lastPrinted>
  <dcterms:created xsi:type="dcterms:W3CDTF">2018-10-22T12:48:00Z</dcterms:created>
  <dcterms:modified xsi:type="dcterms:W3CDTF">2018-10-22T12:48:00Z</dcterms:modified>
</cp:coreProperties>
</file>